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9EC8FB" w14:textId="0F870290" w:rsidR="00C95D1B" w:rsidRDefault="00C95D1B" w:rsidP="00C95D1B">
      <w:pPr>
        <w:pStyle w:val="Title"/>
        <w:pBdr>
          <w:bottom w:val="single" w:sz="4" w:space="1" w:color="auto"/>
        </w:pBdr>
        <w:jc w:val="center"/>
      </w:pPr>
      <w:r>
        <w:t>Fears Assessment</w:t>
      </w:r>
    </w:p>
    <w:p w14:paraId="4979FC2B" w14:textId="77777777" w:rsidR="00C95D1B" w:rsidRPr="00C95D1B" w:rsidRDefault="00C95D1B" w:rsidP="00C95D1B"/>
    <w:p w14:paraId="3923F42A" w14:textId="1BE9CE5F" w:rsidR="00C95D1B" w:rsidRDefault="00C95D1B" w:rsidP="00C95D1B">
      <w:pPr>
        <w:rPr>
          <w:rFonts w:ascii="Times New Roman" w:hAnsi="Times New Roman" w:cs="Times New Roman"/>
        </w:rPr>
      </w:pPr>
      <w:r w:rsidRPr="00C95D1B">
        <w:rPr>
          <w:rFonts w:ascii="Times New Roman" w:hAnsi="Times New Roman" w:cs="Times New Roman"/>
        </w:rPr>
        <w:t xml:space="preserve">Do you </w:t>
      </w:r>
      <w:r>
        <w:rPr>
          <w:rFonts w:ascii="Times New Roman" w:hAnsi="Times New Roman" w:cs="Times New Roman"/>
        </w:rPr>
        <w:t>often complai</w:t>
      </w:r>
      <w:r w:rsidRPr="00C95D1B">
        <w:rPr>
          <w:rFonts w:ascii="Times New Roman" w:hAnsi="Times New Roman" w:cs="Times New Roman"/>
        </w:rPr>
        <w:t>n of “feeling bad,” and if so, what is the cause?</w:t>
      </w:r>
    </w:p>
    <w:p w14:paraId="7D1F5356" w14:textId="77777777" w:rsidR="00C95D1B" w:rsidRPr="00C95D1B" w:rsidRDefault="00C95D1B" w:rsidP="00C95D1B">
      <w:pPr>
        <w:rPr>
          <w:rFonts w:ascii="Times New Roman" w:hAnsi="Times New Roman" w:cs="Times New Roman"/>
        </w:rPr>
      </w:pPr>
    </w:p>
    <w:p w14:paraId="1E421C94" w14:textId="592E1CF7" w:rsidR="00C95D1B" w:rsidRDefault="00C95D1B" w:rsidP="00C95D1B">
      <w:pPr>
        <w:rPr>
          <w:rFonts w:ascii="Times New Roman" w:hAnsi="Times New Roman" w:cs="Times New Roman"/>
        </w:rPr>
      </w:pPr>
      <w:r w:rsidRPr="00C95D1B">
        <w:rPr>
          <w:rFonts w:ascii="Times New Roman" w:hAnsi="Times New Roman" w:cs="Times New Roman"/>
        </w:rPr>
        <w:t xml:space="preserve">Do you find fault with other people at the slightest provocation? </w:t>
      </w:r>
    </w:p>
    <w:p w14:paraId="591A20DF" w14:textId="77777777" w:rsidR="00C95D1B" w:rsidRPr="00C95D1B" w:rsidRDefault="00C95D1B" w:rsidP="00C95D1B">
      <w:pPr>
        <w:rPr>
          <w:rFonts w:ascii="Times New Roman" w:hAnsi="Times New Roman" w:cs="Times New Roman"/>
        </w:rPr>
      </w:pPr>
    </w:p>
    <w:p w14:paraId="02E3C713" w14:textId="79CF7E80" w:rsidR="00C95D1B" w:rsidRDefault="00C95D1B" w:rsidP="00C95D1B">
      <w:pPr>
        <w:rPr>
          <w:rFonts w:ascii="Times New Roman" w:hAnsi="Times New Roman" w:cs="Times New Roman"/>
        </w:rPr>
      </w:pPr>
      <w:r w:rsidRPr="00C95D1B">
        <w:rPr>
          <w:rFonts w:ascii="Times New Roman" w:hAnsi="Times New Roman" w:cs="Times New Roman"/>
        </w:rPr>
        <w:t xml:space="preserve">Do you frequently make mistakes in your work, and if so, why? </w:t>
      </w:r>
    </w:p>
    <w:p w14:paraId="2834EA84" w14:textId="77777777" w:rsidR="00C95D1B" w:rsidRPr="00C95D1B" w:rsidRDefault="00C95D1B" w:rsidP="00C95D1B">
      <w:pPr>
        <w:rPr>
          <w:rFonts w:ascii="Times New Roman" w:hAnsi="Times New Roman" w:cs="Times New Roman"/>
        </w:rPr>
      </w:pPr>
    </w:p>
    <w:p w14:paraId="0E64EFCF" w14:textId="00F830F2" w:rsidR="00C95D1B" w:rsidRDefault="00C95D1B" w:rsidP="00C95D1B">
      <w:pPr>
        <w:rPr>
          <w:rFonts w:ascii="Times New Roman" w:hAnsi="Times New Roman" w:cs="Times New Roman"/>
        </w:rPr>
      </w:pPr>
      <w:r w:rsidRPr="00C95D1B">
        <w:rPr>
          <w:rFonts w:ascii="Times New Roman" w:hAnsi="Times New Roman" w:cs="Times New Roman"/>
        </w:rPr>
        <w:t xml:space="preserve">Are you sarcastic and offensive in your conversation? </w:t>
      </w:r>
    </w:p>
    <w:p w14:paraId="4C7A716E" w14:textId="77777777" w:rsidR="00C95D1B" w:rsidRPr="00C95D1B" w:rsidRDefault="00C95D1B" w:rsidP="00C95D1B">
      <w:pPr>
        <w:rPr>
          <w:rFonts w:ascii="Times New Roman" w:hAnsi="Times New Roman" w:cs="Times New Roman"/>
        </w:rPr>
      </w:pPr>
    </w:p>
    <w:p w14:paraId="6207ECD9" w14:textId="10BC0735" w:rsidR="00C95D1B" w:rsidRDefault="00C95D1B" w:rsidP="00C95D1B">
      <w:pPr>
        <w:rPr>
          <w:rFonts w:ascii="Times New Roman" w:hAnsi="Times New Roman" w:cs="Times New Roman"/>
        </w:rPr>
      </w:pPr>
      <w:r w:rsidRPr="00C95D1B">
        <w:rPr>
          <w:rFonts w:ascii="Times New Roman" w:hAnsi="Times New Roman" w:cs="Times New Roman"/>
        </w:rPr>
        <w:t xml:space="preserve">Do you deliberately avoid the association of anyone, and if so, why? </w:t>
      </w:r>
    </w:p>
    <w:p w14:paraId="186D27F1" w14:textId="77777777" w:rsidR="00C95D1B" w:rsidRPr="00C95D1B" w:rsidRDefault="00C95D1B" w:rsidP="00C95D1B">
      <w:pPr>
        <w:rPr>
          <w:rFonts w:ascii="Times New Roman" w:hAnsi="Times New Roman" w:cs="Times New Roman"/>
        </w:rPr>
      </w:pPr>
    </w:p>
    <w:p w14:paraId="65162635" w14:textId="2B3504FE"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w:t>
      </w:r>
      <w:r>
        <w:rPr>
          <w:rFonts w:ascii="Times New Roman" w:hAnsi="Times New Roman" w:cs="Times New Roman"/>
        </w:rPr>
        <w:t>frequently suffer</w:t>
      </w:r>
      <w:r w:rsidRPr="00C95D1B">
        <w:rPr>
          <w:rFonts w:ascii="Times New Roman" w:hAnsi="Times New Roman" w:cs="Times New Roman"/>
        </w:rPr>
        <w:t xml:space="preserve"> </w:t>
      </w:r>
      <w:r>
        <w:rPr>
          <w:rFonts w:ascii="Times New Roman" w:hAnsi="Times New Roman" w:cs="Times New Roman"/>
        </w:rPr>
        <w:t>from</w:t>
      </w:r>
      <w:r w:rsidRPr="00C95D1B">
        <w:rPr>
          <w:rFonts w:ascii="Times New Roman" w:hAnsi="Times New Roman" w:cs="Times New Roman"/>
        </w:rPr>
        <w:t xml:space="preserve"> indigestion? If so, what is the cause? </w:t>
      </w:r>
    </w:p>
    <w:p w14:paraId="767EFAD3" w14:textId="77777777" w:rsidR="00C95D1B" w:rsidRPr="00C95D1B" w:rsidRDefault="00C95D1B" w:rsidP="00C95D1B">
      <w:pPr>
        <w:rPr>
          <w:rFonts w:ascii="Times New Roman" w:hAnsi="Times New Roman" w:cs="Times New Roman"/>
        </w:rPr>
      </w:pPr>
    </w:p>
    <w:p w14:paraId="006977AD"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es life seem futile and the future hopeless to you? If so, why? </w:t>
      </w:r>
    </w:p>
    <w:p w14:paraId="5200F86E" w14:textId="77777777" w:rsidR="00C95D1B" w:rsidRPr="00C95D1B" w:rsidRDefault="00C95D1B" w:rsidP="00C95D1B">
      <w:pPr>
        <w:rPr>
          <w:rFonts w:ascii="Times New Roman" w:hAnsi="Times New Roman" w:cs="Times New Roman"/>
        </w:rPr>
      </w:pPr>
    </w:p>
    <w:p w14:paraId="0A4783AF"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like your occupation? If not, why? </w:t>
      </w:r>
    </w:p>
    <w:p w14:paraId="047BCE93" w14:textId="77777777" w:rsidR="00C95D1B" w:rsidRPr="00C95D1B" w:rsidRDefault="00C95D1B" w:rsidP="00C95D1B">
      <w:pPr>
        <w:rPr>
          <w:rFonts w:ascii="Times New Roman" w:hAnsi="Times New Roman" w:cs="Times New Roman"/>
        </w:rPr>
      </w:pPr>
    </w:p>
    <w:p w14:paraId="1CB08724" w14:textId="2C0D4ADC" w:rsidR="00C95D1B" w:rsidRPr="00C95D1B" w:rsidRDefault="00C95D1B" w:rsidP="00C95D1B">
      <w:pPr>
        <w:rPr>
          <w:rFonts w:ascii="Times New Roman" w:hAnsi="Times New Roman" w:cs="Times New Roman"/>
        </w:rPr>
      </w:pPr>
      <w:r w:rsidRPr="00C95D1B">
        <w:rPr>
          <w:rFonts w:ascii="Times New Roman" w:hAnsi="Times New Roman" w:cs="Times New Roman"/>
        </w:rPr>
        <w:t>Do you often feel self-pity, and if so</w:t>
      </w:r>
      <w:r>
        <w:rPr>
          <w:rFonts w:ascii="Times New Roman" w:hAnsi="Times New Roman" w:cs="Times New Roman"/>
        </w:rPr>
        <w:t>,</w:t>
      </w:r>
      <w:r w:rsidRPr="00C95D1B">
        <w:rPr>
          <w:rFonts w:ascii="Times New Roman" w:hAnsi="Times New Roman" w:cs="Times New Roman"/>
        </w:rPr>
        <w:t xml:space="preserve"> why? </w:t>
      </w:r>
    </w:p>
    <w:p w14:paraId="0CABAEF0" w14:textId="77777777" w:rsidR="00C95D1B" w:rsidRPr="00C95D1B" w:rsidRDefault="00C95D1B" w:rsidP="00C95D1B">
      <w:pPr>
        <w:rPr>
          <w:rFonts w:ascii="Times New Roman" w:hAnsi="Times New Roman" w:cs="Times New Roman"/>
        </w:rPr>
      </w:pPr>
    </w:p>
    <w:p w14:paraId="3162E828"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Are you envious of those who excel you? </w:t>
      </w:r>
    </w:p>
    <w:p w14:paraId="1975082B" w14:textId="77777777" w:rsidR="00C95D1B" w:rsidRPr="00C95D1B" w:rsidRDefault="00C95D1B" w:rsidP="00C95D1B">
      <w:pPr>
        <w:rPr>
          <w:rFonts w:ascii="Times New Roman" w:hAnsi="Times New Roman" w:cs="Times New Roman"/>
        </w:rPr>
      </w:pPr>
    </w:p>
    <w:p w14:paraId="39C7078E"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To which do you devote most time, thinking of SUCCESS, or of FAILURE? </w:t>
      </w:r>
    </w:p>
    <w:p w14:paraId="30E7F434" w14:textId="77777777" w:rsidR="00C95D1B" w:rsidRPr="00C95D1B" w:rsidRDefault="00C95D1B" w:rsidP="00C95D1B">
      <w:pPr>
        <w:rPr>
          <w:rFonts w:ascii="Times New Roman" w:hAnsi="Times New Roman" w:cs="Times New Roman"/>
        </w:rPr>
      </w:pPr>
    </w:p>
    <w:p w14:paraId="4D9044E8"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Are you gaining or losing self-confidence as you grow older? </w:t>
      </w:r>
    </w:p>
    <w:p w14:paraId="4206CAA1" w14:textId="77777777" w:rsidR="00C95D1B" w:rsidRPr="00C95D1B" w:rsidRDefault="00C95D1B" w:rsidP="00C95D1B">
      <w:pPr>
        <w:rPr>
          <w:rFonts w:ascii="Times New Roman" w:hAnsi="Times New Roman" w:cs="Times New Roman"/>
        </w:rPr>
      </w:pPr>
    </w:p>
    <w:p w14:paraId="199866AC"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learn something of value from all mistakes? </w:t>
      </w:r>
    </w:p>
    <w:p w14:paraId="0C60E3B0" w14:textId="77777777" w:rsidR="00C95D1B" w:rsidRPr="00C95D1B" w:rsidRDefault="00C95D1B" w:rsidP="00C95D1B">
      <w:pPr>
        <w:rPr>
          <w:rFonts w:ascii="Times New Roman" w:hAnsi="Times New Roman" w:cs="Times New Roman"/>
        </w:rPr>
      </w:pPr>
    </w:p>
    <w:p w14:paraId="1B227D5B" w14:textId="67CBDDC1"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Are you permitting </w:t>
      </w:r>
      <w:r>
        <w:rPr>
          <w:rFonts w:ascii="Times New Roman" w:hAnsi="Times New Roman" w:cs="Times New Roman"/>
        </w:rPr>
        <w:t xml:space="preserve">in </w:t>
      </w:r>
      <w:r w:rsidRPr="00C95D1B">
        <w:rPr>
          <w:rFonts w:ascii="Times New Roman" w:hAnsi="Times New Roman" w:cs="Times New Roman"/>
        </w:rPr>
        <w:t xml:space="preserve">some way a relative or acquaintance to worry you? If so, why? </w:t>
      </w:r>
    </w:p>
    <w:p w14:paraId="152FDE2F"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lastRenderedPageBreak/>
        <w:t xml:space="preserve">Are you sometimes “in the clouds” and at other times in the depths of despondency? </w:t>
      </w:r>
    </w:p>
    <w:p w14:paraId="24B71500" w14:textId="77777777" w:rsidR="00C95D1B" w:rsidRDefault="00C95D1B" w:rsidP="00C95D1B">
      <w:pPr>
        <w:rPr>
          <w:rFonts w:ascii="Times New Roman" w:hAnsi="Times New Roman" w:cs="Times New Roman"/>
        </w:rPr>
      </w:pPr>
    </w:p>
    <w:p w14:paraId="1252E4D5" w14:textId="1EAD54DA"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Who has the most inspiring influence upon you? What is the cause? </w:t>
      </w:r>
    </w:p>
    <w:p w14:paraId="11217375" w14:textId="77777777" w:rsidR="00C95D1B" w:rsidRPr="00C95D1B" w:rsidRDefault="00C95D1B" w:rsidP="00C95D1B">
      <w:pPr>
        <w:rPr>
          <w:rFonts w:ascii="Times New Roman" w:hAnsi="Times New Roman" w:cs="Times New Roman"/>
        </w:rPr>
      </w:pPr>
    </w:p>
    <w:p w14:paraId="4B570C32" w14:textId="73B0041D"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tolerate negative or discouraging influences </w:t>
      </w:r>
      <w:r>
        <w:rPr>
          <w:rFonts w:ascii="Times New Roman" w:hAnsi="Times New Roman" w:cs="Times New Roman"/>
        </w:rPr>
        <w:t>that</w:t>
      </w:r>
      <w:r w:rsidRPr="00C95D1B">
        <w:rPr>
          <w:rFonts w:ascii="Times New Roman" w:hAnsi="Times New Roman" w:cs="Times New Roman"/>
        </w:rPr>
        <w:t xml:space="preserve"> you can avoid? </w:t>
      </w:r>
    </w:p>
    <w:p w14:paraId="5D2CD57C" w14:textId="77777777" w:rsidR="00C95D1B" w:rsidRPr="00C95D1B" w:rsidRDefault="00C95D1B" w:rsidP="00C95D1B">
      <w:pPr>
        <w:rPr>
          <w:rFonts w:ascii="Times New Roman" w:hAnsi="Times New Roman" w:cs="Times New Roman"/>
        </w:rPr>
      </w:pPr>
    </w:p>
    <w:p w14:paraId="1C06EF95" w14:textId="429AC326"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Are you careless of your appearance? If so, </w:t>
      </w:r>
      <w:proofErr w:type="gramStart"/>
      <w:r w:rsidRPr="00C95D1B">
        <w:rPr>
          <w:rFonts w:ascii="Times New Roman" w:hAnsi="Times New Roman" w:cs="Times New Roman"/>
        </w:rPr>
        <w:t>when</w:t>
      </w:r>
      <w:proofErr w:type="gramEnd"/>
      <w:r w:rsidRPr="00C95D1B">
        <w:rPr>
          <w:rFonts w:ascii="Times New Roman" w:hAnsi="Times New Roman" w:cs="Times New Roman"/>
        </w:rPr>
        <w:t xml:space="preserve"> and why? </w:t>
      </w:r>
    </w:p>
    <w:p w14:paraId="5225BEAB" w14:textId="77777777" w:rsidR="00C95D1B" w:rsidRPr="00C95D1B" w:rsidRDefault="00C95D1B" w:rsidP="00C95D1B">
      <w:pPr>
        <w:rPr>
          <w:rFonts w:ascii="Times New Roman" w:hAnsi="Times New Roman" w:cs="Times New Roman"/>
        </w:rPr>
      </w:pPr>
    </w:p>
    <w:p w14:paraId="0D107B9E"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Have you learned how to “drown your troubles” by being too busy to be annoyed by them? </w:t>
      </w:r>
    </w:p>
    <w:p w14:paraId="79724BF5" w14:textId="77777777" w:rsidR="00C95D1B" w:rsidRPr="00C95D1B" w:rsidRDefault="00C95D1B" w:rsidP="00C95D1B">
      <w:pPr>
        <w:rPr>
          <w:rFonts w:ascii="Times New Roman" w:hAnsi="Times New Roman" w:cs="Times New Roman"/>
        </w:rPr>
      </w:pPr>
    </w:p>
    <w:p w14:paraId="30D8F229"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Would you call yourself a “spineless weakling” if you permitted others to do your thinking for you? </w:t>
      </w:r>
    </w:p>
    <w:p w14:paraId="55134B33" w14:textId="77777777" w:rsidR="00C95D1B" w:rsidRPr="00C95D1B" w:rsidRDefault="00C95D1B" w:rsidP="00C95D1B">
      <w:pPr>
        <w:rPr>
          <w:rFonts w:ascii="Times New Roman" w:hAnsi="Times New Roman" w:cs="Times New Roman"/>
        </w:rPr>
      </w:pPr>
    </w:p>
    <w:p w14:paraId="6038C1EF"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neglect internal bathing until </w:t>
      </w:r>
      <w:proofErr w:type="gramStart"/>
      <w:r w:rsidRPr="00C95D1B">
        <w:rPr>
          <w:rFonts w:ascii="Times New Roman" w:hAnsi="Times New Roman" w:cs="Times New Roman"/>
        </w:rPr>
        <w:t>auto-intoxication</w:t>
      </w:r>
      <w:proofErr w:type="gramEnd"/>
      <w:r w:rsidRPr="00C95D1B">
        <w:rPr>
          <w:rFonts w:ascii="Times New Roman" w:hAnsi="Times New Roman" w:cs="Times New Roman"/>
        </w:rPr>
        <w:t xml:space="preserve"> makes you ill-tempered and irritable? </w:t>
      </w:r>
    </w:p>
    <w:p w14:paraId="7C74E8EE" w14:textId="77777777" w:rsidR="00C95D1B" w:rsidRPr="00C95D1B" w:rsidRDefault="00C95D1B" w:rsidP="00C95D1B">
      <w:pPr>
        <w:rPr>
          <w:rFonts w:ascii="Times New Roman" w:hAnsi="Times New Roman" w:cs="Times New Roman"/>
        </w:rPr>
      </w:pPr>
    </w:p>
    <w:p w14:paraId="5F548BD1"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How many preventable disturbances annoy you, and why do you tolerate them? </w:t>
      </w:r>
    </w:p>
    <w:p w14:paraId="6D9140CD" w14:textId="77777777" w:rsidR="00C95D1B" w:rsidRPr="00C95D1B" w:rsidRDefault="00C95D1B" w:rsidP="00C95D1B">
      <w:pPr>
        <w:rPr>
          <w:rFonts w:ascii="Times New Roman" w:hAnsi="Times New Roman" w:cs="Times New Roman"/>
        </w:rPr>
      </w:pPr>
    </w:p>
    <w:p w14:paraId="73FAC78D" w14:textId="770C333A" w:rsidR="00C95D1B" w:rsidRPr="00C95D1B" w:rsidRDefault="00C95D1B" w:rsidP="00C95D1B">
      <w:pPr>
        <w:rPr>
          <w:rFonts w:ascii="Times New Roman" w:hAnsi="Times New Roman" w:cs="Times New Roman"/>
        </w:rPr>
      </w:pPr>
      <w:r w:rsidRPr="00C95D1B">
        <w:rPr>
          <w:rFonts w:ascii="Times New Roman" w:hAnsi="Times New Roman" w:cs="Times New Roman"/>
        </w:rPr>
        <w:t>Do you resort to liquor, narcotics, or cigarettes to “quiet your nerves”? If so, why do you not try will-power instead?</w:t>
      </w:r>
    </w:p>
    <w:p w14:paraId="76C66D3F" w14:textId="77777777" w:rsidR="00C95D1B" w:rsidRPr="00C95D1B" w:rsidRDefault="00C95D1B" w:rsidP="00C95D1B">
      <w:pPr>
        <w:rPr>
          <w:rFonts w:ascii="Times New Roman" w:hAnsi="Times New Roman" w:cs="Times New Roman"/>
        </w:rPr>
      </w:pPr>
    </w:p>
    <w:p w14:paraId="355A01FF"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es anyone “nag” you, and if so, for what reason? </w:t>
      </w:r>
    </w:p>
    <w:p w14:paraId="2D45ECF9" w14:textId="77777777" w:rsidR="00C95D1B" w:rsidRPr="00C95D1B" w:rsidRDefault="00C95D1B" w:rsidP="00C95D1B">
      <w:pPr>
        <w:rPr>
          <w:rFonts w:ascii="Times New Roman" w:hAnsi="Times New Roman" w:cs="Times New Roman"/>
        </w:rPr>
      </w:pPr>
    </w:p>
    <w:p w14:paraId="6EA0E89E"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Do you have a DEFINITE MAJOR PURPOSE, and if so, what is it, and what plan have you for achieving it?</w:t>
      </w:r>
    </w:p>
    <w:p w14:paraId="2EF7AB46" w14:textId="77777777" w:rsidR="00C95D1B" w:rsidRPr="00C95D1B" w:rsidRDefault="00C95D1B" w:rsidP="00C95D1B">
      <w:pPr>
        <w:rPr>
          <w:rFonts w:ascii="Times New Roman" w:hAnsi="Times New Roman" w:cs="Times New Roman"/>
        </w:rPr>
      </w:pPr>
    </w:p>
    <w:p w14:paraId="6E7268C7"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suffer from any of the Six Basic Fears? If so, which ones? </w:t>
      </w:r>
    </w:p>
    <w:p w14:paraId="362A9E05" w14:textId="638A3CA7" w:rsidR="00C95D1B" w:rsidRPr="00C95D1B" w:rsidRDefault="00C95D1B" w:rsidP="00C95D1B">
      <w:pPr>
        <w:pStyle w:val="ListParagraph"/>
        <w:numPr>
          <w:ilvl w:val="0"/>
          <w:numId w:val="3"/>
        </w:numPr>
        <w:rPr>
          <w:rFonts w:ascii="Times New Roman" w:hAnsi="Times New Roman" w:cs="Times New Roman"/>
        </w:rPr>
      </w:pPr>
      <w:r w:rsidRPr="00C95D1B">
        <w:rPr>
          <w:rFonts w:ascii="Times New Roman" w:hAnsi="Times New Roman" w:cs="Times New Roman"/>
        </w:rPr>
        <w:t>The fear of poverty.</w:t>
      </w:r>
    </w:p>
    <w:p w14:paraId="1BFCE5E2" w14:textId="71129876" w:rsidR="00C95D1B" w:rsidRPr="00C95D1B" w:rsidRDefault="00C95D1B" w:rsidP="00C95D1B">
      <w:pPr>
        <w:pStyle w:val="ListParagraph"/>
        <w:numPr>
          <w:ilvl w:val="0"/>
          <w:numId w:val="3"/>
        </w:numPr>
        <w:rPr>
          <w:rFonts w:ascii="Times New Roman" w:hAnsi="Times New Roman" w:cs="Times New Roman"/>
        </w:rPr>
      </w:pPr>
      <w:r w:rsidRPr="00C95D1B">
        <w:rPr>
          <w:rFonts w:ascii="Times New Roman" w:hAnsi="Times New Roman" w:cs="Times New Roman"/>
        </w:rPr>
        <w:t xml:space="preserve">The fear of criticism. </w:t>
      </w:r>
    </w:p>
    <w:p w14:paraId="500BCE31" w14:textId="03C97256" w:rsidR="00C95D1B" w:rsidRPr="00C95D1B" w:rsidRDefault="00C95D1B" w:rsidP="00C95D1B">
      <w:pPr>
        <w:pStyle w:val="ListParagraph"/>
        <w:numPr>
          <w:ilvl w:val="0"/>
          <w:numId w:val="3"/>
        </w:numPr>
        <w:rPr>
          <w:rFonts w:ascii="Times New Roman" w:hAnsi="Times New Roman" w:cs="Times New Roman"/>
        </w:rPr>
      </w:pPr>
      <w:r w:rsidRPr="00C95D1B">
        <w:rPr>
          <w:rFonts w:ascii="Times New Roman" w:hAnsi="Times New Roman" w:cs="Times New Roman"/>
        </w:rPr>
        <w:t xml:space="preserve">The fear of ill health. </w:t>
      </w:r>
    </w:p>
    <w:p w14:paraId="6FF20564" w14:textId="187422C1" w:rsidR="00C95D1B" w:rsidRPr="00C95D1B" w:rsidRDefault="00C95D1B" w:rsidP="00C95D1B">
      <w:pPr>
        <w:pStyle w:val="ListParagraph"/>
        <w:numPr>
          <w:ilvl w:val="0"/>
          <w:numId w:val="3"/>
        </w:numPr>
        <w:rPr>
          <w:rFonts w:ascii="Times New Roman" w:hAnsi="Times New Roman" w:cs="Times New Roman"/>
        </w:rPr>
      </w:pPr>
      <w:r w:rsidRPr="00C95D1B">
        <w:rPr>
          <w:rFonts w:ascii="Times New Roman" w:hAnsi="Times New Roman" w:cs="Times New Roman"/>
        </w:rPr>
        <w:t>The fear of loss of love</w:t>
      </w:r>
      <w:r w:rsidRPr="00C95D1B">
        <w:rPr>
          <w:rFonts w:ascii="Times New Roman" w:hAnsi="Times New Roman" w:cs="Times New Roman"/>
        </w:rPr>
        <w:t>.</w:t>
      </w:r>
    </w:p>
    <w:p w14:paraId="32C5B422" w14:textId="32AC0F86" w:rsidR="00C95D1B" w:rsidRPr="00C95D1B" w:rsidRDefault="00C95D1B" w:rsidP="00C95D1B">
      <w:pPr>
        <w:pStyle w:val="ListParagraph"/>
        <w:numPr>
          <w:ilvl w:val="0"/>
          <w:numId w:val="3"/>
        </w:numPr>
        <w:rPr>
          <w:rFonts w:ascii="Times New Roman" w:hAnsi="Times New Roman" w:cs="Times New Roman"/>
        </w:rPr>
      </w:pPr>
      <w:r w:rsidRPr="00C95D1B">
        <w:rPr>
          <w:rFonts w:ascii="Times New Roman" w:hAnsi="Times New Roman" w:cs="Times New Roman"/>
        </w:rPr>
        <w:t>The fear of old age.</w:t>
      </w:r>
    </w:p>
    <w:p w14:paraId="50C8F1F0" w14:textId="096D8948" w:rsidR="00C95D1B" w:rsidRPr="00C95D1B" w:rsidRDefault="00C95D1B" w:rsidP="00C95D1B">
      <w:pPr>
        <w:pStyle w:val="ListParagraph"/>
        <w:numPr>
          <w:ilvl w:val="0"/>
          <w:numId w:val="3"/>
        </w:numPr>
        <w:rPr>
          <w:rFonts w:ascii="Times New Roman" w:hAnsi="Times New Roman" w:cs="Times New Roman"/>
        </w:rPr>
      </w:pPr>
      <w:r w:rsidRPr="00C95D1B">
        <w:rPr>
          <w:rFonts w:ascii="Times New Roman" w:hAnsi="Times New Roman" w:cs="Times New Roman"/>
        </w:rPr>
        <w:t>The fear of death.</w:t>
      </w:r>
    </w:p>
    <w:p w14:paraId="0D9277BE" w14:textId="77777777" w:rsidR="00C95D1B" w:rsidRDefault="00C95D1B" w:rsidP="00C95D1B">
      <w:pPr>
        <w:rPr>
          <w:rFonts w:ascii="Times New Roman" w:hAnsi="Times New Roman" w:cs="Times New Roman"/>
        </w:rPr>
      </w:pPr>
    </w:p>
    <w:p w14:paraId="2F0D29C7" w14:textId="73909AE0" w:rsidR="00C95D1B" w:rsidRPr="00C95D1B" w:rsidRDefault="00C95D1B" w:rsidP="00C95D1B">
      <w:pPr>
        <w:rPr>
          <w:rFonts w:ascii="Times New Roman" w:hAnsi="Times New Roman" w:cs="Times New Roman"/>
        </w:rPr>
      </w:pPr>
      <w:r w:rsidRPr="00C95D1B">
        <w:rPr>
          <w:rFonts w:ascii="Times New Roman" w:hAnsi="Times New Roman" w:cs="Times New Roman"/>
        </w:rPr>
        <w:lastRenderedPageBreak/>
        <w:t>Have you a method by which you can shield yourself against the negative influence of others?</w:t>
      </w:r>
    </w:p>
    <w:p w14:paraId="52155210" w14:textId="77777777" w:rsidR="00C95D1B" w:rsidRDefault="00C95D1B" w:rsidP="00C95D1B">
      <w:pPr>
        <w:rPr>
          <w:rFonts w:ascii="Times New Roman" w:hAnsi="Times New Roman" w:cs="Times New Roman"/>
        </w:rPr>
      </w:pPr>
    </w:p>
    <w:p w14:paraId="0E1F1DC0" w14:textId="53DFF70B"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make deliberate use of </w:t>
      </w:r>
      <w:proofErr w:type="gramStart"/>
      <w:r w:rsidRPr="00C95D1B">
        <w:rPr>
          <w:rFonts w:ascii="Times New Roman" w:hAnsi="Times New Roman" w:cs="Times New Roman"/>
        </w:rPr>
        <w:t>auto-suggestion</w:t>
      </w:r>
      <w:proofErr w:type="gramEnd"/>
      <w:r w:rsidRPr="00C95D1B">
        <w:rPr>
          <w:rFonts w:ascii="Times New Roman" w:hAnsi="Times New Roman" w:cs="Times New Roman"/>
        </w:rPr>
        <w:t xml:space="preserve"> to make your mind positive?</w:t>
      </w:r>
    </w:p>
    <w:p w14:paraId="0B59B0A4" w14:textId="77777777" w:rsidR="00C95D1B" w:rsidRDefault="00C95D1B" w:rsidP="00C95D1B">
      <w:pPr>
        <w:rPr>
          <w:rFonts w:ascii="Times New Roman" w:hAnsi="Times New Roman" w:cs="Times New Roman"/>
        </w:rPr>
      </w:pPr>
    </w:p>
    <w:p w14:paraId="5BB93EE0" w14:textId="71819A1E"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Which do you value most, your material possessions or your privilege of controlling your thoughts? </w:t>
      </w:r>
    </w:p>
    <w:p w14:paraId="0A781219" w14:textId="77777777" w:rsidR="00C95D1B" w:rsidRPr="00C95D1B" w:rsidRDefault="00C95D1B" w:rsidP="00C95D1B">
      <w:pPr>
        <w:rPr>
          <w:rFonts w:ascii="Times New Roman" w:hAnsi="Times New Roman" w:cs="Times New Roman"/>
        </w:rPr>
      </w:pPr>
    </w:p>
    <w:p w14:paraId="3B5B0B78" w14:textId="1402570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Are you easily influenced by others, against your judgment? </w:t>
      </w:r>
    </w:p>
    <w:p w14:paraId="2045AF5C" w14:textId="77777777" w:rsidR="00C95D1B" w:rsidRPr="00C95D1B" w:rsidRDefault="00C95D1B" w:rsidP="00C95D1B">
      <w:pPr>
        <w:rPr>
          <w:rFonts w:ascii="Times New Roman" w:hAnsi="Times New Roman" w:cs="Times New Roman"/>
        </w:rPr>
      </w:pPr>
    </w:p>
    <w:p w14:paraId="2C6514FF"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Has today added anything of value to your stock of knowledge or state of mind? </w:t>
      </w:r>
    </w:p>
    <w:p w14:paraId="71240B31" w14:textId="77777777" w:rsidR="00C95D1B" w:rsidRPr="00C95D1B" w:rsidRDefault="00C95D1B" w:rsidP="00C95D1B">
      <w:pPr>
        <w:rPr>
          <w:rFonts w:ascii="Times New Roman" w:hAnsi="Times New Roman" w:cs="Times New Roman"/>
        </w:rPr>
      </w:pPr>
    </w:p>
    <w:p w14:paraId="0ECE38E3"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face squarely the circumstances which make you unhappy, or sidestep the responsibility? </w:t>
      </w:r>
    </w:p>
    <w:p w14:paraId="464990F6" w14:textId="77777777" w:rsidR="00C95D1B" w:rsidRPr="00C95D1B" w:rsidRDefault="00C95D1B" w:rsidP="00C95D1B">
      <w:pPr>
        <w:rPr>
          <w:rFonts w:ascii="Times New Roman" w:hAnsi="Times New Roman" w:cs="Times New Roman"/>
        </w:rPr>
      </w:pPr>
    </w:p>
    <w:p w14:paraId="0F4AF8C0" w14:textId="55F07A35"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analyze all mistakes and failures and try to profit </w:t>
      </w:r>
      <w:r>
        <w:rPr>
          <w:rFonts w:ascii="Times New Roman" w:hAnsi="Times New Roman" w:cs="Times New Roman"/>
        </w:rPr>
        <w:t>from</w:t>
      </w:r>
      <w:r w:rsidRPr="00C95D1B">
        <w:rPr>
          <w:rFonts w:ascii="Times New Roman" w:hAnsi="Times New Roman" w:cs="Times New Roman"/>
        </w:rPr>
        <w:t xml:space="preserve"> them or, do you take the attitude that this is not your duty?</w:t>
      </w:r>
    </w:p>
    <w:p w14:paraId="4CB1D19D" w14:textId="77777777" w:rsidR="00C95D1B" w:rsidRPr="00C95D1B" w:rsidRDefault="00C95D1B" w:rsidP="00C95D1B">
      <w:pPr>
        <w:rPr>
          <w:rFonts w:ascii="Times New Roman" w:hAnsi="Times New Roman" w:cs="Times New Roman"/>
        </w:rPr>
      </w:pPr>
    </w:p>
    <w:p w14:paraId="4D8F0507" w14:textId="37D3210E" w:rsidR="00C95D1B" w:rsidRPr="00C95D1B" w:rsidRDefault="00C95D1B" w:rsidP="00C95D1B">
      <w:pPr>
        <w:rPr>
          <w:rFonts w:ascii="Times New Roman" w:hAnsi="Times New Roman" w:cs="Times New Roman"/>
        </w:rPr>
      </w:pPr>
      <w:r w:rsidRPr="00C95D1B">
        <w:rPr>
          <w:rFonts w:ascii="Times New Roman" w:hAnsi="Times New Roman" w:cs="Times New Roman"/>
        </w:rPr>
        <w:t>Can you name three of your most damaging weaknesses?</w:t>
      </w:r>
      <w:r>
        <w:rPr>
          <w:rFonts w:ascii="Times New Roman" w:hAnsi="Times New Roman" w:cs="Times New Roman"/>
        </w:rPr>
        <w:t xml:space="preserve"> </w:t>
      </w:r>
      <w:proofErr w:type="gramStart"/>
      <w:r w:rsidRPr="00C95D1B">
        <w:rPr>
          <w:rFonts w:ascii="Times New Roman" w:hAnsi="Times New Roman" w:cs="Times New Roman"/>
        </w:rPr>
        <w:t>What</w:t>
      </w:r>
      <w:proofErr w:type="gramEnd"/>
      <w:r w:rsidRPr="00C95D1B">
        <w:rPr>
          <w:rFonts w:ascii="Times New Roman" w:hAnsi="Times New Roman" w:cs="Times New Roman"/>
        </w:rPr>
        <w:t xml:space="preserve"> are you doing to correct them? </w:t>
      </w:r>
    </w:p>
    <w:p w14:paraId="0207876A" w14:textId="77777777" w:rsidR="00C95D1B" w:rsidRPr="00C95D1B" w:rsidRDefault="00C95D1B" w:rsidP="00C95D1B">
      <w:pPr>
        <w:rPr>
          <w:rFonts w:ascii="Times New Roman" w:hAnsi="Times New Roman" w:cs="Times New Roman"/>
        </w:rPr>
      </w:pPr>
    </w:p>
    <w:p w14:paraId="75E2B023"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encourage other people to bring their worries to you for sympathy? </w:t>
      </w:r>
    </w:p>
    <w:p w14:paraId="3CF2E9A7" w14:textId="77777777" w:rsidR="00C95D1B" w:rsidRPr="00C95D1B" w:rsidRDefault="00C95D1B" w:rsidP="00C95D1B">
      <w:pPr>
        <w:rPr>
          <w:rFonts w:ascii="Times New Roman" w:hAnsi="Times New Roman" w:cs="Times New Roman"/>
        </w:rPr>
      </w:pPr>
    </w:p>
    <w:p w14:paraId="4DFA832F" w14:textId="7A7E2AD6" w:rsidR="00C95D1B" w:rsidRPr="00C95D1B" w:rsidRDefault="00C95D1B" w:rsidP="00C95D1B">
      <w:pPr>
        <w:rPr>
          <w:rFonts w:ascii="Times New Roman" w:hAnsi="Times New Roman" w:cs="Times New Roman"/>
        </w:rPr>
      </w:pPr>
      <w:r w:rsidRPr="00C95D1B">
        <w:rPr>
          <w:rFonts w:ascii="Times New Roman" w:hAnsi="Times New Roman" w:cs="Times New Roman"/>
        </w:rPr>
        <w:t>Do you choose, from your daily experiences, lessons</w:t>
      </w:r>
      <w:r>
        <w:rPr>
          <w:rFonts w:ascii="Times New Roman" w:hAnsi="Times New Roman" w:cs="Times New Roman"/>
        </w:rPr>
        <w:t>,</w:t>
      </w:r>
      <w:r w:rsidRPr="00C95D1B">
        <w:rPr>
          <w:rFonts w:ascii="Times New Roman" w:hAnsi="Times New Roman" w:cs="Times New Roman"/>
        </w:rPr>
        <w:t xml:space="preserve"> or influences which aid in your advancement? </w:t>
      </w:r>
    </w:p>
    <w:p w14:paraId="15D00C75" w14:textId="77777777" w:rsidR="00C95D1B" w:rsidRPr="00C95D1B" w:rsidRDefault="00C95D1B" w:rsidP="00C95D1B">
      <w:pPr>
        <w:rPr>
          <w:rFonts w:ascii="Times New Roman" w:hAnsi="Times New Roman" w:cs="Times New Roman"/>
        </w:rPr>
      </w:pPr>
    </w:p>
    <w:p w14:paraId="697AA34B"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es your presence have a negative influence on other people as a rule? </w:t>
      </w:r>
    </w:p>
    <w:p w14:paraId="408B9B62" w14:textId="77777777" w:rsidR="00C95D1B" w:rsidRPr="00C95D1B" w:rsidRDefault="00C95D1B" w:rsidP="00C95D1B">
      <w:pPr>
        <w:rPr>
          <w:rFonts w:ascii="Times New Roman" w:hAnsi="Times New Roman" w:cs="Times New Roman"/>
        </w:rPr>
      </w:pPr>
    </w:p>
    <w:p w14:paraId="28A9174D" w14:textId="553E48B4"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What habits of other people annoy you most? </w:t>
      </w:r>
    </w:p>
    <w:p w14:paraId="79EF9A78" w14:textId="77777777" w:rsidR="00C95D1B" w:rsidRPr="00C95D1B" w:rsidRDefault="00C95D1B" w:rsidP="00C95D1B">
      <w:pPr>
        <w:rPr>
          <w:rFonts w:ascii="Times New Roman" w:hAnsi="Times New Roman" w:cs="Times New Roman"/>
        </w:rPr>
      </w:pPr>
    </w:p>
    <w:p w14:paraId="7805E1F4"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form your own opinions or permit yourself to be influenced by other people? </w:t>
      </w:r>
    </w:p>
    <w:p w14:paraId="04470B31" w14:textId="77777777" w:rsidR="00C95D1B" w:rsidRPr="00C95D1B" w:rsidRDefault="00C95D1B" w:rsidP="00C95D1B">
      <w:pPr>
        <w:rPr>
          <w:rFonts w:ascii="Times New Roman" w:hAnsi="Times New Roman" w:cs="Times New Roman"/>
        </w:rPr>
      </w:pPr>
    </w:p>
    <w:p w14:paraId="44432488" w14:textId="5178100F"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Have you learned how to create a mental state of mind with which you can shield yourself against all discouraging influences? </w:t>
      </w:r>
    </w:p>
    <w:p w14:paraId="5EDD50BE" w14:textId="77777777" w:rsidR="00C95D1B" w:rsidRPr="00C95D1B" w:rsidRDefault="00C95D1B" w:rsidP="00C95D1B">
      <w:pPr>
        <w:rPr>
          <w:rFonts w:ascii="Times New Roman" w:hAnsi="Times New Roman" w:cs="Times New Roman"/>
        </w:rPr>
      </w:pPr>
    </w:p>
    <w:p w14:paraId="28E70773" w14:textId="77777777" w:rsidR="00C95D1B" w:rsidRDefault="00C95D1B" w:rsidP="00C95D1B">
      <w:pPr>
        <w:rPr>
          <w:rFonts w:ascii="Times New Roman" w:hAnsi="Times New Roman" w:cs="Times New Roman"/>
        </w:rPr>
      </w:pPr>
      <w:r w:rsidRPr="00C95D1B">
        <w:rPr>
          <w:rFonts w:ascii="Times New Roman" w:hAnsi="Times New Roman" w:cs="Times New Roman"/>
        </w:rPr>
        <w:t xml:space="preserve">Does your occupation inspire you with faith and hope? </w:t>
      </w:r>
    </w:p>
    <w:p w14:paraId="33A1F354" w14:textId="144B5420" w:rsidR="00C95D1B" w:rsidRPr="00C95D1B" w:rsidRDefault="00C95D1B" w:rsidP="00C95D1B">
      <w:pPr>
        <w:rPr>
          <w:rFonts w:ascii="Times New Roman" w:hAnsi="Times New Roman" w:cs="Times New Roman"/>
        </w:rPr>
      </w:pPr>
      <w:r w:rsidRPr="00C95D1B">
        <w:rPr>
          <w:rFonts w:ascii="Times New Roman" w:hAnsi="Times New Roman" w:cs="Times New Roman"/>
        </w:rPr>
        <w:lastRenderedPageBreak/>
        <w:t xml:space="preserve">Are you conscious of possessing spiritual forces of sufficient power to enable you to keep your mind free from all forms of FEAR? </w:t>
      </w:r>
    </w:p>
    <w:p w14:paraId="4EDA2BF2" w14:textId="77777777" w:rsidR="00C95D1B" w:rsidRDefault="00C95D1B" w:rsidP="00C95D1B">
      <w:pPr>
        <w:rPr>
          <w:rFonts w:ascii="Times New Roman" w:hAnsi="Times New Roman" w:cs="Times New Roman"/>
        </w:rPr>
      </w:pPr>
    </w:p>
    <w:p w14:paraId="45DF4605" w14:textId="22D4C6DF"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es your religion help you to keep your mind positive? </w:t>
      </w:r>
    </w:p>
    <w:p w14:paraId="1DA5214A" w14:textId="77777777" w:rsidR="00C95D1B" w:rsidRPr="00C95D1B" w:rsidRDefault="00C95D1B" w:rsidP="00C95D1B">
      <w:pPr>
        <w:rPr>
          <w:rFonts w:ascii="Times New Roman" w:hAnsi="Times New Roman" w:cs="Times New Roman"/>
        </w:rPr>
      </w:pPr>
    </w:p>
    <w:p w14:paraId="62FAE81A"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feel it your duty to share other people’s worries? If so, why? </w:t>
      </w:r>
    </w:p>
    <w:p w14:paraId="5065345F" w14:textId="77777777" w:rsidR="00C95D1B" w:rsidRPr="00C95D1B" w:rsidRDefault="00C95D1B" w:rsidP="00C95D1B">
      <w:pPr>
        <w:rPr>
          <w:rFonts w:ascii="Times New Roman" w:hAnsi="Times New Roman" w:cs="Times New Roman"/>
        </w:rPr>
      </w:pPr>
    </w:p>
    <w:p w14:paraId="55970BA8" w14:textId="57DE1853" w:rsidR="00C95D1B" w:rsidRPr="00C95D1B" w:rsidRDefault="00C95D1B" w:rsidP="00C95D1B">
      <w:pPr>
        <w:rPr>
          <w:rFonts w:ascii="Times New Roman" w:hAnsi="Times New Roman" w:cs="Times New Roman"/>
        </w:rPr>
      </w:pPr>
      <w:r w:rsidRPr="00C95D1B">
        <w:rPr>
          <w:rFonts w:ascii="Times New Roman" w:hAnsi="Times New Roman" w:cs="Times New Roman"/>
        </w:rPr>
        <w:t>If you believe that “birds of a feather flock together</w:t>
      </w:r>
      <w:r>
        <w:rPr>
          <w:rFonts w:ascii="Times New Roman" w:hAnsi="Times New Roman" w:cs="Times New Roman"/>
        </w:rPr>
        <w:t>,</w:t>
      </w:r>
      <w:r w:rsidRPr="00C95D1B">
        <w:rPr>
          <w:rFonts w:ascii="Times New Roman" w:hAnsi="Times New Roman" w:cs="Times New Roman"/>
        </w:rPr>
        <w:t xml:space="preserve">” what have you learned about yourself by studying the friends whom you attract? </w:t>
      </w:r>
    </w:p>
    <w:p w14:paraId="1571332F" w14:textId="77777777" w:rsidR="00C95D1B" w:rsidRPr="00C95D1B" w:rsidRDefault="00C95D1B" w:rsidP="00C95D1B">
      <w:pPr>
        <w:rPr>
          <w:rFonts w:ascii="Times New Roman" w:hAnsi="Times New Roman" w:cs="Times New Roman"/>
        </w:rPr>
      </w:pPr>
    </w:p>
    <w:p w14:paraId="53E7B0F5" w14:textId="3DB3B90F" w:rsidR="00C95D1B" w:rsidRPr="00C95D1B" w:rsidRDefault="00C95D1B" w:rsidP="00C95D1B">
      <w:pPr>
        <w:rPr>
          <w:rFonts w:ascii="Times New Roman" w:hAnsi="Times New Roman" w:cs="Times New Roman"/>
        </w:rPr>
      </w:pPr>
      <w:r w:rsidRPr="00C95D1B">
        <w:rPr>
          <w:rFonts w:ascii="Times New Roman" w:hAnsi="Times New Roman" w:cs="Times New Roman"/>
        </w:rPr>
        <w:t>What connection, if any, do you see between the people you associate most closely and any unhappiness you may experience? Could it be possible that some person whom you consider to be a friend is</w:t>
      </w:r>
      <w:proofErr w:type="gramStart"/>
      <w:r w:rsidRPr="00C95D1B">
        <w:rPr>
          <w:rFonts w:ascii="Times New Roman" w:hAnsi="Times New Roman" w:cs="Times New Roman"/>
        </w:rPr>
        <w:t>, in reality, your</w:t>
      </w:r>
      <w:proofErr w:type="gramEnd"/>
      <w:r w:rsidRPr="00C95D1B">
        <w:rPr>
          <w:rFonts w:ascii="Times New Roman" w:hAnsi="Times New Roman" w:cs="Times New Roman"/>
        </w:rPr>
        <w:t xml:space="preserve"> worst enemy because of his negative influence on your mind? </w:t>
      </w:r>
    </w:p>
    <w:p w14:paraId="5DCA4A1E" w14:textId="77777777" w:rsidR="00C95D1B" w:rsidRPr="00C95D1B" w:rsidRDefault="00C95D1B" w:rsidP="00C95D1B">
      <w:pPr>
        <w:rPr>
          <w:rFonts w:ascii="Times New Roman" w:hAnsi="Times New Roman" w:cs="Times New Roman"/>
        </w:rPr>
      </w:pPr>
    </w:p>
    <w:p w14:paraId="348A39D7"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By what rules do you judge who is helpful and who is damaging to you? </w:t>
      </w:r>
    </w:p>
    <w:p w14:paraId="7F8DC837" w14:textId="77777777" w:rsidR="00C95D1B" w:rsidRPr="00C95D1B" w:rsidRDefault="00C95D1B" w:rsidP="00C95D1B">
      <w:pPr>
        <w:rPr>
          <w:rFonts w:ascii="Times New Roman" w:hAnsi="Times New Roman" w:cs="Times New Roman"/>
        </w:rPr>
      </w:pPr>
    </w:p>
    <w:p w14:paraId="7D46D5FF"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Are your intimate associates mentally superior or inferior to you? </w:t>
      </w:r>
    </w:p>
    <w:p w14:paraId="64AB0A66" w14:textId="77777777" w:rsidR="00C95D1B" w:rsidRPr="00C95D1B" w:rsidRDefault="00C95D1B" w:rsidP="00C95D1B">
      <w:pPr>
        <w:rPr>
          <w:rFonts w:ascii="Times New Roman" w:hAnsi="Times New Roman" w:cs="Times New Roman"/>
        </w:rPr>
      </w:pPr>
    </w:p>
    <w:p w14:paraId="10BACF63"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How much time out of every 24 hours do you devote to: </w:t>
      </w:r>
    </w:p>
    <w:p w14:paraId="4CDB24EE" w14:textId="77777777" w:rsidR="00C95D1B" w:rsidRDefault="00C95D1B" w:rsidP="00C95D1B">
      <w:pPr>
        <w:pStyle w:val="ListParagraph"/>
        <w:numPr>
          <w:ilvl w:val="0"/>
          <w:numId w:val="1"/>
        </w:numPr>
        <w:rPr>
          <w:rFonts w:ascii="Times New Roman" w:hAnsi="Times New Roman" w:cs="Times New Roman"/>
        </w:rPr>
      </w:pPr>
      <w:r w:rsidRPr="00C95D1B">
        <w:rPr>
          <w:rFonts w:ascii="Times New Roman" w:hAnsi="Times New Roman" w:cs="Times New Roman"/>
        </w:rPr>
        <w:t>your occupation</w:t>
      </w:r>
    </w:p>
    <w:p w14:paraId="6836F3A5" w14:textId="77777777" w:rsidR="00C95D1B" w:rsidRDefault="00C95D1B" w:rsidP="00C95D1B">
      <w:pPr>
        <w:pStyle w:val="ListParagraph"/>
        <w:numPr>
          <w:ilvl w:val="0"/>
          <w:numId w:val="1"/>
        </w:numPr>
        <w:rPr>
          <w:rFonts w:ascii="Times New Roman" w:hAnsi="Times New Roman" w:cs="Times New Roman"/>
        </w:rPr>
      </w:pPr>
      <w:r w:rsidRPr="00C95D1B">
        <w:rPr>
          <w:rFonts w:ascii="Times New Roman" w:hAnsi="Times New Roman" w:cs="Times New Roman"/>
        </w:rPr>
        <w:t>sleep</w:t>
      </w:r>
    </w:p>
    <w:p w14:paraId="0B94B159" w14:textId="77777777" w:rsidR="00C95D1B" w:rsidRDefault="00C95D1B" w:rsidP="00C95D1B">
      <w:pPr>
        <w:pStyle w:val="ListParagraph"/>
        <w:numPr>
          <w:ilvl w:val="0"/>
          <w:numId w:val="1"/>
        </w:numPr>
        <w:rPr>
          <w:rFonts w:ascii="Times New Roman" w:hAnsi="Times New Roman" w:cs="Times New Roman"/>
        </w:rPr>
      </w:pPr>
      <w:r w:rsidRPr="00C95D1B">
        <w:rPr>
          <w:rFonts w:ascii="Times New Roman" w:hAnsi="Times New Roman" w:cs="Times New Roman"/>
        </w:rPr>
        <w:t>play and relaxation</w:t>
      </w:r>
    </w:p>
    <w:p w14:paraId="6D4ADECF" w14:textId="3B178999" w:rsidR="00C95D1B" w:rsidRDefault="00C95D1B" w:rsidP="00C95D1B">
      <w:pPr>
        <w:pStyle w:val="ListParagraph"/>
        <w:numPr>
          <w:ilvl w:val="0"/>
          <w:numId w:val="1"/>
        </w:numPr>
        <w:rPr>
          <w:rFonts w:ascii="Times New Roman" w:hAnsi="Times New Roman" w:cs="Times New Roman"/>
        </w:rPr>
      </w:pPr>
      <w:r w:rsidRPr="00C95D1B">
        <w:rPr>
          <w:rFonts w:ascii="Times New Roman" w:hAnsi="Times New Roman" w:cs="Times New Roman"/>
        </w:rPr>
        <w:t xml:space="preserve">acquiring useful </w:t>
      </w:r>
      <w:r>
        <w:rPr>
          <w:rFonts w:ascii="Times New Roman" w:hAnsi="Times New Roman" w:cs="Times New Roman"/>
        </w:rPr>
        <w:t>knowledge</w:t>
      </w:r>
    </w:p>
    <w:p w14:paraId="325F2D03" w14:textId="2C7A5CE7" w:rsidR="00C95D1B" w:rsidRPr="00C95D1B" w:rsidRDefault="00C95D1B" w:rsidP="00C95D1B">
      <w:pPr>
        <w:pStyle w:val="ListParagraph"/>
        <w:numPr>
          <w:ilvl w:val="0"/>
          <w:numId w:val="1"/>
        </w:numPr>
        <w:rPr>
          <w:rFonts w:ascii="Times New Roman" w:hAnsi="Times New Roman" w:cs="Times New Roman"/>
        </w:rPr>
      </w:pPr>
      <w:r w:rsidRPr="00C95D1B">
        <w:rPr>
          <w:rFonts w:ascii="Times New Roman" w:hAnsi="Times New Roman" w:cs="Times New Roman"/>
        </w:rPr>
        <w:t>plain waste</w:t>
      </w:r>
    </w:p>
    <w:p w14:paraId="76D41551" w14:textId="77777777" w:rsidR="00C95D1B" w:rsidRPr="00C95D1B" w:rsidRDefault="00C95D1B" w:rsidP="00C95D1B">
      <w:pPr>
        <w:rPr>
          <w:rFonts w:ascii="Times New Roman" w:hAnsi="Times New Roman" w:cs="Times New Roman"/>
        </w:rPr>
      </w:pPr>
    </w:p>
    <w:p w14:paraId="19CFBCEB" w14:textId="77777777" w:rsidR="00C95D1B" w:rsidRDefault="00C95D1B" w:rsidP="00C95D1B">
      <w:pPr>
        <w:rPr>
          <w:rFonts w:ascii="Times New Roman" w:hAnsi="Times New Roman" w:cs="Times New Roman"/>
        </w:rPr>
      </w:pPr>
      <w:r w:rsidRPr="00C95D1B">
        <w:rPr>
          <w:rFonts w:ascii="Times New Roman" w:hAnsi="Times New Roman" w:cs="Times New Roman"/>
        </w:rPr>
        <w:t xml:space="preserve">Who among your </w:t>
      </w:r>
      <w:proofErr w:type="gramStart"/>
      <w:r w:rsidRPr="00C95D1B">
        <w:rPr>
          <w:rFonts w:ascii="Times New Roman" w:hAnsi="Times New Roman" w:cs="Times New Roman"/>
        </w:rPr>
        <w:t>acquaintances</w:t>
      </w:r>
      <w:proofErr w:type="gramEnd"/>
      <w:r w:rsidRPr="00C95D1B">
        <w:rPr>
          <w:rFonts w:ascii="Times New Roman" w:hAnsi="Times New Roman" w:cs="Times New Roman"/>
        </w:rPr>
        <w:t xml:space="preserve"> </w:t>
      </w:r>
    </w:p>
    <w:p w14:paraId="75C25332" w14:textId="77777777" w:rsidR="00C95D1B" w:rsidRDefault="00C95D1B" w:rsidP="00C95D1B">
      <w:pPr>
        <w:pStyle w:val="ListParagraph"/>
        <w:numPr>
          <w:ilvl w:val="0"/>
          <w:numId w:val="2"/>
        </w:numPr>
        <w:rPr>
          <w:rFonts w:ascii="Times New Roman" w:hAnsi="Times New Roman" w:cs="Times New Roman"/>
        </w:rPr>
      </w:pPr>
      <w:r w:rsidRPr="00C95D1B">
        <w:rPr>
          <w:rFonts w:ascii="Times New Roman" w:hAnsi="Times New Roman" w:cs="Times New Roman"/>
        </w:rPr>
        <w:t xml:space="preserve">encourages you most </w:t>
      </w:r>
    </w:p>
    <w:p w14:paraId="171F9DBB" w14:textId="77777777" w:rsidR="00C95D1B" w:rsidRDefault="00C95D1B" w:rsidP="00C95D1B">
      <w:pPr>
        <w:pStyle w:val="ListParagraph"/>
        <w:numPr>
          <w:ilvl w:val="0"/>
          <w:numId w:val="2"/>
        </w:numPr>
        <w:rPr>
          <w:rFonts w:ascii="Times New Roman" w:hAnsi="Times New Roman" w:cs="Times New Roman"/>
        </w:rPr>
      </w:pPr>
      <w:r w:rsidRPr="00C95D1B">
        <w:rPr>
          <w:rFonts w:ascii="Times New Roman" w:hAnsi="Times New Roman" w:cs="Times New Roman"/>
        </w:rPr>
        <w:t>cautions you most</w:t>
      </w:r>
    </w:p>
    <w:p w14:paraId="45EDE2C4" w14:textId="77777777" w:rsidR="00C95D1B" w:rsidRDefault="00C95D1B" w:rsidP="00C95D1B">
      <w:pPr>
        <w:pStyle w:val="ListParagraph"/>
        <w:numPr>
          <w:ilvl w:val="0"/>
          <w:numId w:val="2"/>
        </w:numPr>
        <w:rPr>
          <w:rFonts w:ascii="Times New Roman" w:hAnsi="Times New Roman" w:cs="Times New Roman"/>
        </w:rPr>
      </w:pPr>
      <w:r w:rsidRPr="00C95D1B">
        <w:rPr>
          <w:rFonts w:ascii="Times New Roman" w:hAnsi="Times New Roman" w:cs="Times New Roman"/>
        </w:rPr>
        <w:t>discourages you most</w:t>
      </w:r>
    </w:p>
    <w:p w14:paraId="7CCA62E1" w14:textId="330B744B" w:rsidR="00C95D1B" w:rsidRPr="00C95D1B" w:rsidRDefault="00C95D1B" w:rsidP="00C95D1B">
      <w:pPr>
        <w:pStyle w:val="ListParagraph"/>
        <w:numPr>
          <w:ilvl w:val="0"/>
          <w:numId w:val="2"/>
        </w:numPr>
        <w:rPr>
          <w:rFonts w:ascii="Times New Roman" w:hAnsi="Times New Roman" w:cs="Times New Roman"/>
        </w:rPr>
      </w:pPr>
      <w:r w:rsidRPr="00C95D1B">
        <w:rPr>
          <w:rFonts w:ascii="Times New Roman" w:hAnsi="Times New Roman" w:cs="Times New Roman"/>
        </w:rPr>
        <w:t>helps you most in other ways</w:t>
      </w:r>
    </w:p>
    <w:p w14:paraId="7B4040B4" w14:textId="77777777" w:rsidR="00C95D1B" w:rsidRPr="00C95D1B" w:rsidRDefault="00C95D1B" w:rsidP="00C95D1B">
      <w:pPr>
        <w:rPr>
          <w:rFonts w:ascii="Times New Roman" w:hAnsi="Times New Roman" w:cs="Times New Roman"/>
        </w:rPr>
      </w:pPr>
    </w:p>
    <w:p w14:paraId="6AFF3A0A"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What is your greatest worry? Why do you tolerate it?</w:t>
      </w:r>
    </w:p>
    <w:p w14:paraId="1A02167F" w14:textId="77777777" w:rsidR="00C95D1B" w:rsidRDefault="00C95D1B" w:rsidP="00C95D1B">
      <w:pPr>
        <w:rPr>
          <w:rFonts w:ascii="Times New Roman" w:hAnsi="Times New Roman" w:cs="Times New Roman"/>
        </w:rPr>
      </w:pPr>
    </w:p>
    <w:p w14:paraId="7A93F37B" w14:textId="77777777" w:rsidR="00C95D1B" w:rsidRDefault="00C95D1B" w:rsidP="00C95D1B">
      <w:pPr>
        <w:rPr>
          <w:rFonts w:ascii="Times New Roman" w:hAnsi="Times New Roman" w:cs="Times New Roman"/>
        </w:rPr>
      </w:pPr>
      <w:r w:rsidRPr="00C95D1B">
        <w:rPr>
          <w:rFonts w:ascii="Times New Roman" w:hAnsi="Times New Roman" w:cs="Times New Roman"/>
        </w:rPr>
        <w:t xml:space="preserve">When others offer you free, unsolicited advice, do you accept it without question or analyze their motive? </w:t>
      </w:r>
    </w:p>
    <w:p w14:paraId="2D730FFF" w14:textId="69759495" w:rsidR="00C95D1B" w:rsidRPr="00C95D1B" w:rsidRDefault="00C95D1B" w:rsidP="00C95D1B">
      <w:pPr>
        <w:rPr>
          <w:rFonts w:ascii="Times New Roman" w:hAnsi="Times New Roman" w:cs="Times New Roman"/>
        </w:rPr>
      </w:pPr>
      <w:r w:rsidRPr="00C95D1B">
        <w:rPr>
          <w:rFonts w:ascii="Times New Roman" w:hAnsi="Times New Roman" w:cs="Times New Roman"/>
        </w:rPr>
        <w:lastRenderedPageBreak/>
        <w:t>What, above all else, do you most DESIRE? Do you intend to acquire it?</w:t>
      </w:r>
      <w:r>
        <w:rPr>
          <w:rFonts w:ascii="Times New Roman" w:hAnsi="Times New Roman" w:cs="Times New Roman"/>
        </w:rPr>
        <w:t xml:space="preserve"> </w:t>
      </w:r>
      <w:proofErr w:type="gramStart"/>
      <w:r w:rsidRPr="00C95D1B">
        <w:rPr>
          <w:rFonts w:ascii="Times New Roman" w:hAnsi="Times New Roman" w:cs="Times New Roman"/>
        </w:rPr>
        <w:t>Are</w:t>
      </w:r>
      <w:proofErr w:type="gramEnd"/>
      <w:r w:rsidRPr="00C95D1B">
        <w:rPr>
          <w:rFonts w:ascii="Times New Roman" w:hAnsi="Times New Roman" w:cs="Times New Roman"/>
        </w:rPr>
        <w:t xml:space="preserve"> you willing to subordinate all other desires for this one? How much time daily do you devote to acquiring it? </w:t>
      </w:r>
    </w:p>
    <w:p w14:paraId="32396368" w14:textId="77777777" w:rsidR="00C95D1B" w:rsidRPr="00C95D1B" w:rsidRDefault="00C95D1B" w:rsidP="00C95D1B">
      <w:pPr>
        <w:rPr>
          <w:rFonts w:ascii="Times New Roman" w:hAnsi="Times New Roman" w:cs="Times New Roman"/>
        </w:rPr>
      </w:pPr>
    </w:p>
    <w:p w14:paraId="4A9E42B6"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change your mind often? If so, why? </w:t>
      </w:r>
    </w:p>
    <w:p w14:paraId="039C3150" w14:textId="77777777" w:rsidR="00C95D1B" w:rsidRPr="00C95D1B" w:rsidRDefault="00C95D1B" w:rsidP="00C95D1B">
      <w:pPr>
        <w:rPr>
          <w:rFonts w:ascii="Times New Roman" w:hAnsi="Times New Roman" w:cs="Times New Roman"/>
        </w:rPr>
      </w:pPr>
    </w:p>
    <w:p w14:paraId="68A4244E" w14:textId="5ED1FB55"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usually finish everything you begin? </w:t>
      </w:r>
    </w:p>
    <w:p w14:paraId="7C11B45A" w14:textId="77777777" w:rsidR="00C95D1B" w:rsidRPr="00C95D1B" w:rsidRDefault="00C95D1B" w:rsidP="00C95D1B">
      <w:pPr>
        <w:rPr>
          <w:rFonts w:ascii="Times New Roman" w:hAnsi="Times New Roman" w:cs="Times New Roman"/>
        </w:rPr>
      </w:pPr>
    </w:p>
    <w:p w14:paraId="1D9E8127" w14:textId="00B954EE"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Are you easily impressed by other people’s business or professional titles, college degrees, or wealth? </w:t>
      </w:r>
    </w:p>
    <w:p w14:paraId="64CD6B31" w14:textId="77777777" w:rsidR="00C95D1B" w:rsidRPr="00C95D1B" w:rsidRDefault="00C95D1B" w:rsidP="00C95D1B">
      <w:pPr>
        <w:rPr>
          <w:rFonts w:ascii="Times New Roman" w:hAnsi="Times New Roman" w:cs="Times New Roman"/>
        </w:rPr>
      </w:pPr>
    </w:p>
    <w:p w14:paraId="37961AB8"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Are you easily influenced by what other people think or say of you? </w:t>
      </w:r>
    </w:p>
    <w:p w14:paraId="2ED61C03" w14:textId="77777777" w:rsidR="00C95D1B" w:rsidRPr="00C95D1B" w:rsidRDefault="00C95D1B" w:rsidP="00C95D1B">
      <w:pPr>
        <w:rPr>
          <w:rFonts w:ascii="Times New Roman" w:hAnsi="Times New Roman" w:cs="Times New Roman"/>
        </w:rPr>
      </w:pPr>
    </w:p>
    <w:p w14:paraId="66FD7076" w14:textId="77777777"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Do you cater to people because of their social or financial status? </w:t>
      </w:r>
    </w:p>
    <w:p w14:paraId="06646F52" w14:textId="77777777" w:rsidR="00C95D1B" w:rsidRPr="00C95D1B" w:rsidRDefault="00C95D1B" w:rsidP="00C95D1B">
      <w:pPr>
        <w:rPr>
          <w:rFonts w:ascii="Times New Roman" w:hAnsi="Times New Roman" w:cs="Times New Roman"/>
        </w:rPr>
      </w:pPr>
    </w:p>
    <w:p w14:paraId="560F4480" w14:textId="399ECB4B" w:rsidR="00C95D1B" w:rsidRPr="00C95D1B" w:rsidRDefault="00C95D1B" w:rsidP="00C95D1B">
      <w:pPr>
        <w:rPr>
          <w:rFonts w:ascii="Times New Roman" w:hAnsi="Times New Roman" w:cs="Times New Roman"/>
        </w:rPr>
      </w:pPr>
      <w:r w:rsidRPr="00C95D1B">
        <w:rPr>
          <w:rFonts w:ascii="Times New Roman" w:hAnsi="Times New Roman" w:cs="Times New Roman"/>
        </w:rPr>
        <w:t xml:space="preserve">Whom do you believe to be the </w:t>
      </w:r>
      <w:r>
        <w:rPr>
          <w:rFonts w:ascii="Times New Roman" w:hAnsi="Times New Roman" w:cs="Times New Roman"/>
        </w:rPr>
        <w:t>most significan</w:t>
      </w:r>
      <w:r w:rsidRPr="00C95D1B">
        <w:rPr>
          <w:rFonts w:ascii="Times New Roman" w:hAnsi="Times New Roman" w:cs="Times New Roman"/>
        </w:rPr>
        <w:t xml:space="preserve">t person living? In what respect is this person superior to yourself? </w:t>
      </w:r>
    </w:p>
    <w:p w14:paraId="17635F1D" w14:textId="77777777" w:rsidR="00C95D1B" w:rsidRPr="00C95D1B" w:rsidRDefault="00C95D1B" w:rsidP="00C95D1B">
      <w:pPr>
        <w:rPr>
          <w:rFonts w:ascii="Times New Roman" w:hAnsi="Times New Roman" w:cs="Times New Roman"/>
        </w:rPr>
      </w:pPr>
    </w:p>
    <w:p w14:paraId="7AC815D1" w14:textId="5A4496A7" w:rsidR="00385F3F" w:rsidRPr="00C95D1B" w:rsidRDefault="00C95D1B" w:rsidP="00C95D1B">
      <w:pPr>
        <w:rPr>
          <w:rFonts w:ascii="Times New Roman" w:hAnsi="Times New Roman" w:cs="Times New Roman"/>
        </w:rPr>
      </w:pPr>
      <w:r w:rsidRPr="00C95D1B">
        <w:rPr>
          <w:rFonts w:ascii="Times New Roman" w:hAnsi="Times New Roman" w:cs="Times New Roman"/>
        </w:rPr>
        <w:t>How much time have you devoted to studying and answering these questions? (At least one day is necessary for the analysis and the answering of the entire list.)</w:t>
      </w:r>
    </w:p>
    <w:sectPr w:rsidR="00385F3F" w:rsidRPr="00C95D1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F5510E"/>
    <w:multiLevelType w:val="hybridMultilevel"/>
    <w:tmpl w:val="91CE0E9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18E7E17"/>
    <w:multiLevelType w:val="hybridMultilevel"/>
    <w:tmpl w:val="0D4A1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8324082"/>
    <w:multiLevelType w:val="hybridMultilevel"/>
    <w:tmpl w:val="E66C5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0NzU0N7cwMzUzsrBQ0lEKTi0uzszPAykwrAUAxS2TgSwAAAA="/>
  </w:docVars>
  <w:rsids>
    <w:rsidRoot w:val="00C95D1B"/>
    <w:rsid w:val="003F4365"/>
    <w:rsid w:val="00581A05"/>
    <w:rsid w:val="00C95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229C0"/>
  <w15:chartTrackingRefBased/>
  <w15:docId w15:val="{8E33E900-A08E-4C68-A19B-A2F78F5E9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5D1B"/>
    <w:pPr>
      <w:ind w:left="720"/>
      <w:contextualSpacing/>
    </w:pPr>
  </w:style>
  <w:style w:type="paragraph" w:styleId="Title">
    <w:name w:val="Title"/>
    <w:basedOn w:val="Normal"/>
    <w:next w:val="Normal"/>
    <w:link w:val="TitleChar"/>
    <w:uiPriority w:val="10"/>
    <w:qFormat/>
    <w:rsid w:val="00C95D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95D1B"/>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2895777">
      <w:bodyDiv w:val="1"/>
      <w:marLeft w:val="0"/>
      <w:marRight w:val="0"/>
      <w:marTop w:val="0"/>
      <w:marBottom w:val="0"/>
      <w:divBdr>
        <w:top w:val="none" w:sz="0" w:space="0" w:color="auto"/>
        <w:left w:val="none" w:sz="0" w:space="0" w:color="auto"/>
        <w:bottom w:val="none" w:sz="0" w:space="0" w:color="auto"/>
        <w:right w:val="none" w:sz="0" w:space="0" w:color="auto"/>
      </w:divBdr>
      <w:divsChild>
        <w:div w:id="357782013">
          <w:marLeft w:val="0"/>
          <w:marRight w:val="0"/>
          <w:marTop w:val="0"/>
          <w:marBottom w:val="0"/>
          <w:divBdr>
            <w:top w:val="none" w:sz="0" w:space="0" w:color="auto"/>
            <w:left w:val="none" w:sz="0" w:space="0" w:color="auto"/>
            <w:bottom w:val="none" w:sz="0" w:space="0" w:color="auto"/>
            <w:right w:val="none" w:sz="0" w:space="0" w:color="auto"/>
          </w:divBdr>
          <w:divsChild>
            <w:div w:id="754474558">
              <w:marLeft w:val="0"/>
              <w:marRight w:val="0"/>
              <w:marTop w:val="0"/>
              <w:marBottom w:val="0"/>
              <w:divBdr>
                <w:top w:val="none" w:sz="0" w:space="0" w:color="auto"/>
                <w:left w:val="none" w:sz="0" w:space="0" w:color="auto"/>
                <w:bottom w:val="none" w:sz="0" w:space="0" w:color="auto"/>
                <w:right w:val="none" w:sz="0" w:space="0" w:color="auto"/>
              </w:divBdr>
              <w:divsChild>
                <w:div w:id="1036540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799</Words>
  <Characters>4556</Characters>
  <Application>Microsoft Office Word</Application>
  <DocSecurity>0</DocSecurity>
  <Lines>37</Lines>
  <Paragraphs>10</Paragraphs>
  <ScaleCrop>false</ScaleCrop>
  <Company/>
  <LinksUpToDate>false</LinksUpToDate>
  <CharactersWithSpaces>5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Michael Rubio</dc:creator>
  <cp:keywords/>
  <dc:description/>
  <cp:lastModifiedBy>Jose Michael Rubio</cp:lastModifiedBy>
  <cp:revision>1</cp:revision>
  <dcterms:created xsi:type="dcterms:W3CDTF">2021-01-03T19:19:00Z</dcterms:created>
  <dcterms:modified xsi:type="dcterms:W3CDTF">2021-01-03T19:32:00Z</dcterms:modified>
</cp:coreProperties>
</file>